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897E9" w14:textId="232F2667" w:rsidR="0016147C" w:rsidRDefault="0016147C" w:rsidP="00A251CC">
      <w:pPr>
        <w:shd w:val="clear" w:color="auto" w:fill="FFFFFF"/>
        <w:spacing w:after="150" w:line="240" w:lineRule="auto"/>
        <w:rPr>
          <w:rFonts w:ascii="Arial" w:eastAsia="Times New Roman" w:hAnsi="Arial" w:cs="Arial"/>
          <w:b/>
          <w:color w:val="0C0C0C"/>
          <w:u w:val="single"/>
        </w:rPr>
      </w:pPr>
      <w:r w:rsidRPr="009B704B">
        <w:rPr>
          <w:rFonts w:ascii="Arial" w:eastAsia="Times New Roman" w:hAnsi="Arial" w:cs="Arial"/>
          <w:b/>
          <w:color w:val="0C0C0C"/>
          <w:u w:val="single"/>
        </w:rPr>
        <w:t>Assignment</w:t>
      </w:r>
    </w:p>
    <w:p w14:paraId="2F18869C" w14:textId="62E0F803" w:rsidR="008F36DB" w:rsidRDefault="008F36DB" w:rsidP="00A251CC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 xml:space="preserve">Objective is to create a model to predict </w:t>
      </w:r>
      <w:r w:rsidR="00C356D7">
        <w:rPr>
          <w:rFonts w:ascii="Arial" w:eastAsia="Times New Roman" w:hAnsi="Arial" w:cs="Arial"/>
          <w:color w:val="0C0C0C"/>
        </w:rPr>
        <w:t>remuneration</w:t>
      </w:r>
      <w:r>
        <w:rPr>
          <w:rFonts w:ascii="Arial" w:eastAsia="Times New Roman" w:hAnsi="Arial" w:cs="Arial"/>
          <w:color w:val="0C0C0C"/>
        </w:rPr>
        <w:t xml:space="preserve"> of the vacancy/position</w:t>
      </w:r>
      <w:r w:rsidR="00C356D7">
        <w:rPr>
          <w:rFonts w:ascii="Arial" w:eastAsia="Times New Roman" w:hAnsi="Arial" w:cs="Arial"/>
          <w:color w:val="0C0C0C"/>
        </w:rPr>
        <w:t xml:space="preserve"> in a data analytics firm.</w:t>
      </w:r>
    </w:p>
    <w:p w14:paraId="5AF0D4A7" w14:textId="77777777" w:rsidR="00C356D7" w:rsidRDefault="00C356D7" w:rsidP="00A251CC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In the train dataset, we have the input variables:</w:t>
      </w:r>
    </w:p>
    <w:p w14:paraId="641AFD88" w14:textId="77777777" w:rsidR="00C356D7" w:rsidRDefault="00C356D7" w:rsidP="00C356D7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Experience</w:t>
      </w:r>
    </w:p>
    <w:p w14:paraId="7A7D35B3" w14:textId="77777777" w:rsidR="00C356D7" w:rsidRDefault="00C356D7" w:rsidP="00C356D7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Job description</w:t>
      </w:r>
    </w:p>
    <w:p w14:paraId="3082186D" w14:textId="77777777" w:rsidR="00C356D7" w:rsidRDefault="00C356D7" w:rsidP="00C356D7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Job designation</w:t>
      </w:r>
    </w:p>
    <w:p w14:paraId="09EFE5F1" w14:textId="77777777" w:rsidR="00C356D7" w:rsidRDefault="00C356D7" w:rsidP="00C356D7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Job Type</w:t>
      </w:r>
    </w:p>
    <w:p w14:paraId="535507F2" w14:textId="77777777" w:rsidR="00C356D7" w:rsidRDefault="00C356D7" w:rsidP="00C356D7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Key skills</w:t>
      </w:r>
    </w:p>
    <w:p w14:paraId="001EAE01" w14:textId="77777777" w:rsidR="00C356D7" w:rsidRDefault="00C356D7" w:rsidP="00C356D7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Location</w:t>
      </w:r>
    </w:p>
    <w:p w14:paraId="3405FCBC" w14:textId="77777777" w:rsidR="00C356D7" w:rsidRDefault="00C356D7" w:rsidP="00C356D7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Salary</w:t>
      </w:r>
    </w:p>
    <w:p w14:paraId="64BD7DC1" w14:textId="77777777" w:rsidR="00C356D7" w:rsidRDefault="00C356D7" w:rsidP="00C356D7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Company code</w:t>
      </w:r>
    </w:p>
    <w:p w14:paraId="548E4BF3" w14:textId="0E6513D4" w:rsidR="00C356D7" w:rsidRDefault="00C356D7" w:rsidP="00C356D7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 xml:space="preserve">In the test dataset, we have all </w:t>
      </w:r>
      <w:r w:rsidR="000C636B">
        <w:rPr>
          <w:rFonts w:ascii="Arial" w:eastAsia="Times New Roman" w:hAnsi="Arial" w:cs="Arial"/>
          <w:color w:val="0C0C0C"/>
        </w:rPr>
        <w:t xml:space="preserve">the </w:t>
      </w:r>
      <w:r>
        <w:rPr>
          <w:rFonts w:ascii="Arial" w:eastAsia="Times New Roman" w:hAnsi="Arial" w:cs="Arial"/>
          <w:color w:val="0C0C0C"/>
        </w:rPr>
        <w:t xml:space="preserve">above variables except </w:t>
      </w:r>
      <w:r w:rsidRPr="00C356D7">
        <w:rPr>
          <w:rFonts w:ascii="Arial" w:eastAsia="Times New Roman" w:hAnsi="Arial" w:cs="Arial"/>
          <w:b/>
          <w:color w:val="0C0C0C"/>
        </w:rPr>
        <w:t>Salary</w:t>
      </w:r>
      <w:r>
        <w:rPr>
          <w:rFonts w:ascii="Arial" w:eastAsia="Times New Roman" w:hAnsi="Arial" w:cs="Arial"/>
          <w:color w:val="0C0C0C"/>
        </w:rPr>
        <w:t xml:space="preserve"> (which we need to predict)</w:t>
      </w:r>
    </w:p>
    <w:p w14:paraId="72048643" w14:textId="77777777" w:rsidR="00C356D7" w:rsidRDefault="00C356D7" w:rsidP="00C356D7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Apart from the output, also answer briefly, the following points:</w:t>
      </w:r>
    </w:p>
    <w:p w14:paraId="329FA224" w14:textId="27816D03" w:rsidR="00C356D7" w:rsidRDefault="005F5446" w:rsidP="00C356D7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Final variable</w:t>
      </w:r>
      <w:r w:rsidR="00C356D7">
        <w:rPr>
          <w:rFonts w:ascii="Arial" w:eastAsia="Times New Roman" w:hAnsi="Arial" w:cs="Arial"/>
          <w:color w:val="0C0C0C"/>
        </w:rPr>
        <w:t xml:space="preserve"> </w:t>
      </w:r>
      <w:r>
        <w:rPr>
          <w:rFonts w:ascii="Arial" w:eastAsia="Times New Roman" w:hAnsi="Arial" w:cs="Arial"/>
          <w:color w:val="0C0C0C"/>
        </w:rPr>
        <w:t>list</w:t>
      </w:r>
      <w:r w:rsidR="00C356D7">
        <w:rPr>
          <w:rFonts w:ascii="Arial" w:eastAsia="Times New Roman" w:hAnsi="Arial" w:cs="Arial"/>
          <w:color w:val="0C0C0C"/>
        </w:rPr>
        <w:t xml:space="preserve"> used in the model</w:t>
      </w:r>
    </w:p>
    <w:p w14:paraId="21926020" w14:textId="077E6FAA" w:rsidR="005C5F2B" w:rsidRDefault="005C5F2B" w:rsidP="002F53DF">
      <w:pPr>
        <w:pStyle w:val="ListParagraph"/>
        <w:shd w:val="clear" w:color="auto" w:fill="FFFFFF"/>
        <w:spacing w:after="150" w:line="240" w:lineRule="auto"/>
        <w:rPr>
          <w:rFonts w:ascii="Arial" w:eastAsia="Times New Roman" w:hAnsi="Arial" w:cs="Arial"/>
          <w:b/>
          <w:bCs/>
          <w:color w:val="0C0C0C"/>
        </w:rPr>
      </w:pPr>
    </w:p>
    <w:p w14:paraId="311C04D6" w14:textId="2C1BD35C" w:rsidR="005F5446" w:rsidRDefault="00C356D7" w:rsidP="00C356D7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Pre-processing variables, e</w:t>
      </w:r>
      <w:r w:rsidR="00E9722E">
        <w:rPr>
          <w:rFonts w:ascii="Arial" w:eastAsia="Times New Roman" w:hAnsi="Arial" w:cs="Arial"/>
          <w:color w:val="0C0C0C"/>
        </w:rPr>
        <w:t>.</w:t>
      </w:r>
      <w:r>
        <w:rPr>
          <w:rFonts w:ascii="Arial" w:eastAsia="Times New Roman" w:hAnsi="Arial" w:cs="Arial"/>
          <w:color w:val="0C0C0C"/>
        </w:rPr>
        <w:t>g</w:t>
      </w:r>
      <w:r w:rsidR="00E9722E">
        <w:rPr>
          <w:rFonts w:ascii="Arial" w:eastAsia="Times New Roman" w:hAnsi="Arial" w:cs="Arial"/>
          <w:color w:val="0C0C0C"/>
        </w:rPr>
        <w:t>.</w:t>
      </w:r>
      <w:r>
        <w:rPr>
          <w:rFonts w:ascii="Arial" w:eastAsia="Times New Roman" w:hAnsi="Arial" w:cs="Arial"/>
          <w:color w:val="0C0C0C"/>
        </w:rPr>
        <w:t xml:space="preserve"> </w:t>
      </w:r>
      <w:r w:rsidR="005F5446">
        <w:rPr>
          <w:rFonts w:ascii="Arial" w:eastAsia="Times New Roman" w:hAnsi="Arial" w:cs="Arial"/>
          <w:color w:val="0C0C0C"/>
        </w:rPr>
        <w:t xml:space="preserve">cleaning variables, </w:t>
      </w:r>
      <w:r>
        <w:rPr>
          <w:rFonts w:ascii="Arial" w:eastAsia="Times New Roman" w:hAnsi="Arial" w:cs="Arial"/>
          <w:color w:val="0C0C0C"/>
        </w:rPr>
        <w:t>re-classification</w:t>
      </w:r>
      <w:r w:rsidR="005F5446">
        <w:rPr>
          <w:rFonts w:ascii="Arial" w:eastAsia="Times New Roman" w:hAnsi="Arial" w:cs="Arial"/>
          <w:color w:val="0C0C0C"/>
        </w:rPr>
        <w:t xml:space="preserve"> of categories</w:t>
      </w:r>
      <w:r>
        <w:rPr>
          <w:rFonts w:ascii="Arial" w:eastAsia="Times New Roman" w:hAnsi="Arial" w:cs="Arial"/>
          <w:color w:val="0C0C0C"/>
        </w:rPr>
        <w:t>,</w:t>
      </w:r>
      <w:r w:rsidR="005F5446">
        <w:rPr>
          <w:rFonts w:ascii="Arial" w:eastAsia="Times New Roman" w:hAnsi="Arial" w:cs="Arial"/>
          <w:color w:val="0C0C0C"/>
        </w:rPr>
        <w:t xml:space="preserve"> creation of dummy variables, outlier treatment, imputed variables, changed variable </w:t>
      </w:r>
      <w:r w:rsidR="00FC0FFF">
        <w:rPr>
          <w:rFonts w:ascii="Arial" w:eastAsia="Times New Roman" w:hAnsi="Arial" w:cs="Arial"/>
          <w:color w:val="0C0C0C"/>
        </w:rPr>
        <w:t>datatype</w:t>
      </w:r>
      <w:r w:rsidR="005F5446">
        <w:rPr>
          <w:rFonts w:ascii="Arial" w:eastAsia="Times New Roman" w:hAnsi="Arial" w:cs="Arial"/>
          <w:color w:val="0C0C0C"/>
        </w:rPr>
        <w:t>/ structure, etc.</w:t>
      </w:r>
    </w:p>
    <w:p w14:paraId="45693142" w14:textId="1322384D" w:rsidR="00C82A87" w:rsidRPr="00C82A87" w:rsidRDefault="005F5446" w:rsidP="000C636B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Arial" w:eastAsia="Times New Roman" w:hAnsi="Arial" w:cs="Arial"/>
          <w:b/>
          <w:bCs/>
          <w:color w:val="0C0C0C"/>
        </w:rPr>
      </w:pPr>
      <w:r>
        <w:rPr>
          <w:rFonts w:ascii="Arial" w:eastAsia="Times New Roman" w:hAnsi="Arial" w:cs="Arial"/>
          <w:color w:val="0C0C0C"/>
        </w:rPr>
        <w:t>Model technique used</w:t>
      </w:r>
    </w:p>
    <w:p w14:paraId="5A45E00E" w14:textId="182CAFD2" w:rsidR="00C82A87" w:rsidRPr="003936D6" w:rsidRDefault="00711313" w:rsidP="000C636B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Arial" w:eastAsia="Times New Roman" w:hAnsi="Arial" w:cs="Arial"/>
          <w:b/>
          <w:bCs/>
          <w:color w:val="0C0C0C"/>
        </w:rPr>
      </w:pPr>
      <w:r>
        <w:rPr>
          <w:rFonts w:ascii="Arial" w:eastAsia="Times New Roman" w:hAnsi="Arial" w:cs="Arial"/>
          <w:color w:val="0C0C0C"/>
        </w:rPr>
        <w:t>Variable importance/ strength/ contribution (if possible)</w:t>
      </w:r>
      <w:r w:rsidR="00F618C3" w:rsidRPr="003936D6">
        <w:rPr>
          <w:rFonts w:ascii="Arial" w:eastAsia="Times New Roman" w:hAnsi="Arial" w:cs="Arial"/>
          <w:b/>
          <w:bCs/>
          <w:color w:val="0C0C0C"/>
        </w:rPr>
        <w:t xml:space="preserve"> </w:t>
      </w:r>
    </w:p>
    <w:p w14:paraId="7017DD47" w14:textId="77777777" w:rsidR="000C636B" w:rsidRDefault="00711313" w:rsidP="00711313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Any other information</w:t>
      </w:r>
      <w:r w:rsidR="000C636B">
        <w:rPr>
          <w:rFonts w:ascii="Arial" w:eastAsia="Times New Roman" w:hAnsi="Arial" w:cs="Arial"/>
          <w:color w:val="0C0C0C"/>
        </w:rPr>
        <w:br/>
      </w:r>
    </w:p>
    <w:p w14:paraId="588CDB8C" w14:textId="3950E96D" w:rsidR="00A17E5C" w:rsidRPr="000C636B" w:rsidRDefault="005A58AF" w:rsidP="000C636B">
      <w:pPr>
        <w:pStyle w:val="ListParagraph"/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 w:rsidRPr="005A58AF">
        <w:rPr>
          <w:rFonts w:ascii="Arial" w:eastAsia="Times New Roman" w:hAnsi="Arial" w:cs="Arial"/>
          <w:b/>
          <w:color w:val="0C0C0C"/>
        </w:rPr>
        <w:t>Note:</w:t>
      </w:r>
      <w:r>
        <w:rPr>
          <w:rFonts w:ascii="Arial" w:eastAsia="Times New Roman" w:hAnsi="Arial" w:cs="Arial"/>
          <w:color w:val="0C0C0C"/>
        </w:rPr>
        <w:t xml:space="preserve"> Please put visualizations wherever possible. </w:t>
      </w:r>
      <w:proofErr w:type="spellStart"/>
      <w:r>
        <w:rPr>
          <w:rFonts w:ascii="Arial" w:eastAsia="Times New Roman" w:hAnsi="Arial" w:cs="Arial"/>
          <w:color w:val="0C0C0C"/>
        </w:rPr>
        <w:t>Jupyter</w:t>
      </w:r>
      <w:proofErr w:type="spellEnd"/>
      <w:r>
        <w:rPr>
          <w:rFonts w:ascii="Arial" w:eastAsia="Times New Roman" w:hAnsi="Arial" w:cs="Arial"/>
          <w:color w:val="0C0C0C"/>
        </w:rPr>
        <w:t xml:space="preserve"> notebook to be used for assignment. </w:t>
      </w:r>
    </w:p>
    <w:sectPr w:rsidR="00A17E5C" w:rsidRPr="000C63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aleway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317CC3"/>
    <w:multiLevelType w:val="hybridMultilevel"/>
    <w:tmpl w:val="B836A45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843D51"/>
    <w:multiLevelType w:val="hybridMultilevel"/>
    <w:tmpl w:val="E86400F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2E2C7B"/>
    <w:multiLevelType w:val="hybridMultilevel"/>
    <w:tmpl w:val="4CC6D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D21DD9"/>
    <w:multiLevelType w:val="multilevel"/>
    <w:tmpl w:val="9D7632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C603902"/>
    <w:multiLevelType w:val="hybridMultilevel"/>
    <w:tmpl w:val="89C499AC"/>
    <w:lvl w:ilvl="0" w:tplc="851C2B7C">
      <w:numFmt w:val="bullet"/>
      <w:lvlText w:val="•"/>
      <w:lvlJc w:val="left"/>
      <w:pPr>
        <w:ind w:left="720" w:hanging="360"/>
      </w:pPr>
      <w:rPr>
        <w:rFonts w:ascii="Raleway" w:eastAsia="Times New Roman" w:hAnsi="Ralewa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6729E3"/>
    <w:multiLevelType w:val="hybridMultilevel"/>
    <w:tmpl w:val="5442FA8A"/>
    <w:lvl w:ilvl="0" w:tplc="851C2B7C">
      <w:numFmt w:val="bullet"/>
      <w:lvlText w:val="•"/>
      <w:lvlJc w:val="left"/>
      <w:pPr>
        <w:ind w:left="787" w:hanging="360"/>
      </w:pPr>
      <w:rPr>
        <w:rFonts w:ascii="Raleway" w:eastAsia="Times New Roman" w:hAnsi="Ralewa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sjQxszQyMrI0NDBW0lEKTi0uzszPAykwqgUAE/0FLywAAAA="/>
  </w:docVars>
  <w:rsids>
    <w:rsidRoot w:val="00A251CC"/>
    <w:rsid w:val="00070B57"/>
    <w:rsid w:val="000A7929"/>
    <w:rsid w:val="000C636B"/>
    <w:rsid w:val="000F4175"/>
    <w:rsid w:val="0016147C"/>
    <w:rsid w:val="002F53DF"/>
    <w:rsid w:val="00341792"/>
    <w:rsid w:val="003936D6"/>
    <w:rsid w:val="004173C7"/>
    <w:rsid w:val="005050EA"/>
    <w:rsid w:val="005A46FA"/>
    <w:rsid w:val="005A58AF"/>
    <w:rsid w:val="005B6F51"/>
    <w:rsid w:val="005C5F2B"/>
    <w:rsid w:val="005C5FF6"/>
    <w:rsid w:val="005F5446"/>
    <w:rsid w:val="006A3010"/>
    <w:rsid w:val="006B3D99"/>
    <w:rsid w:val="006E5BF1"/>
    <w:rsid w:val="00711313"/>
    <w:rsid w:val="007A07E0"/>
    <w:rsid w:val="008C2B12"/>
    <w:rsid w:val="008F36DB"/>
    <w:rsid w:val="009B704B"/>
    <w:rsid w:val="009B7FAD"/>
    <w:rsid w:val="00A17E5C"/>
    <w:rsid w:val="00A251CC"/>
    <w:rsid w:val="00C356D7"/>
    <w:rsid w:val="00C5715D"/>
    <w:rsid w:val="00C82A87"/>
    <w:rsid w:val="00CB72D3"/>
    <w:rsid w:val="00E40253"/>
    <w:rsid w:val="00E9722E"/>
    <w:rsid w:val="00EF2DA4"/>
    <w:rsid w:val="00F618C3"/>
    <w:rsid w:val="00FC0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5B64B"/>
  <w15:chartTrackingRefBased/>
  <w15:docId w15:val="{BD2C88FD-F736-4782-A2AF-2E4CAFC81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251C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251C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A251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173C7"/>
    <w:pPr>
      <w:ind w:left="720"/>
      <w:contextualSpacing/>
    </w:pPr>
  </w:style>
  <w:style w:type="table" w:styleId="TableGrid">
    <w:name w:val="Table Grid"/>
    <w:basedOn w:val="TableNormal"/>
    <w:uiPriority w:val="39"/>
    <w:rsid w:val="005A46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5A46F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631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nk Tyagi</dc:creator>
  <cp:keywords/>
  <dc:description/>
  <cp:lastModifiedBy>Abhishek Dubey</cp:lastModifiedBy>
  <cp:revision>27</cp:revision>
  <dcterms:created xsi:type="dcterms:W3CDTF">2019-01-07T10:11:00Z</dcterms:created>
  <dcterms:modified xsi:type="dcterms:W3CDTF">2022-04-09T14:24:00Z</dcterms:modified>
</cp:coreProperties>
</file>